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81A069" w14:textId="10356417" w:rsidR="005E58BF" w:rsidRPr="009C6178" w:rsidRDefault="003F5D8F" w:rsidP="009C6178">
      <w:pPr>
        <w:jc w:val="center"/>
        <w:rPr>
          <w:b/>
          <w:bCs/>
          <w:sz w:val="26"/>
          <w:szCs w:val="26"/>
          <w:u w:val="single"/>
        </w:rPr>
      </w:pPr>
      <w:r w:rsidRPr="009C6178">
        <w:rPr>
          <w:b/>
          <w:bCs/>
          <w:sz w:val="26"/>
          <w:szCs w:val="26"/>
          <w:u w:val="single"/>
        </w:rPr>
        <w:t xml:space="preserve">Questions regarding the data of the </w:t>
      </w:r>
      <w:r w:rsidR="000715B5">
        <w:rPr>
          <w:b/>
          <w:bCs/>
          <w:sz w:val="26"/>
          <w:szCs w:val="26"/>
          <w:u w:val="single"/>
        </w:rPr>
        <w:t>q</w:t>
      </w:r>
      <w:r w:rsidRPr="009C6178">
        <w:rPr>
          <w:b/>
          <w:bCs/>
          <w:sz w:val="26"/>
          <w:szCs w:val="26"/>
          <w:u w:val="single"/>
        </w:rPr>
        <w:t>uestionnaires on historical catches</w:t>
      </w:r>
    </w:p>
    <w:p w14:paraId="176B6850" w14:textId="0E8D94F0" w:rsidR="003F5D8F" w:rsidRDefault="003F5D8F"/>
    <w:p w14:paraId="689786CA" w14:textId="58FE6843" w:rsidR="003F5D8F" w:rsidRPr="009C6178" w:rsidRDefault="003F5D8F">
      <w:pPr>
        <w:rPr>
          <w:b/>
          <w:bCs/>
          <w:sz w:val="24"/>
          <w:szCs w:val="24"/>
          <w:u w:val="single"/>
        </w:rPr>
      </w:pPr>
      <w:r w:rsidRPr="009C6178">
        <w:rPr>
          <w:b/>
          <w:bCs/>
          <w:sz w:val="24"/>
          <w:szCs w:val="24"/>
          <w:u w:val="single"/>
        </w:rPr>
        <w:t>Omar</w:t>
      </w:r>
    </w:p>
    <w:p w14:paraId="102C87F5" w14:textId="3E3C5EDA" w:rsidR="001966AE" w:rsidRDefault="001966AE" w:rsidP="003F5D8F">
      <w:pPr>
        <w:pStyle w:val="Listenabsatz"/>
        <w:numPr>
          <w:ilvl w:val="0"/>
          <w:numId w:val="1"/>
        </w:numPr>
      </w:pPr>
      <w:r>
        <w:t>Data A &amp; B &amp; C &amp; D</w:t>
      </w:r>
    </w:p>
    <w:p w14:paraId="32F2A895" w14:textId="1E5E761A" w:rsidR="003F5D8F" w:rsidRDefault="003F5D8F" w:rsidP="001966AE">
      <w:pPr>
        <w:pStyle w:val="Listenabsatz"/>
        <w:numPr>
          <w:ilvl w:val="1"/>
          <w:numId w:val="1"/>
        </w:numPr>
      </w:pPr>
      <w:r>
        <w:t xml:space="preserve">In the first questionnaire </w:t>
      </w:r>
      <w:r w:rsidR="00266C23">
        <w:t>you</w:t>
      </w:r>
      <w:r>
        <w:t xml:space="preserve"> asked for the exact age of the fisher. How did </w:t>
      </w:r>
      <w:r w:rsidR="00266C23">
        <w:t>you</w:t>
      </w:r>
      <w:r>
        <w:t xml:space="preserve"> proceed i</w:t>
      </w:r>
      <w:r w:rsidR="00266C23">
        <w:t>n Marumbi and Pongwe</w:t>
      </w:r>
      <w:r>
        <w:t xml:space="preserve">? </w:t>
      </w:r>
      <w:r w:rsidR="005E11F6">
        <w:t>Could you please enter also the exact age in the column H (It’s a new column</w:t>
      </w:r>
      <w:proofErr w:type="gramStart"/>
      <w:r w:rsidR="005E11F6">
        <w:t>).</w:t>
      </w:r>
      <w:proofErr w:type="gramEnd"/>
      <w:r w:rsidR="005E11F6">
        <w:t xml:space="preserve">  </w:t>
      </w:r>
    </w:p>
    <w:p w14:paraId="4118632C" w14:textId="2D0FA03F" w:rsidR="003F5D8F" w:rsidRDefault="003F5D8F" w:rsidP="001966AE">
      <w:pPr>
        <w:pStyle w:val="Listenabsatz"/>
        <w:numPr>
          <w:ilvl w:val="1"/>
          <w:numId w:val="1"/>
        </w:numPr>
      </w:pPr>
      <w:r>
        <w:t xml:space="preserve">When </w:t>
      </w:r>
      <w:r w:rsidR="001966AE">
        <w:t>you</w:t>
      </w:r>
      <w:r>
        <w:t xml:space="preserve"> write in B2 that </w:t>
      </w:r>
      <w:r w:rsidR="0029181C">
        <w:t>the ownership is cooperative, d</w:t>
      </w:r>
      <w:r>
        <w:t>oes that mean that the interrogated fisher himself owns the gear together with other fisher</w:t>
      </w:r>
      <w:r w:rsidR="001966AE">
        <w:t>s</w:t>
      </w:r>
      <w:r>
        <w:t>?</w:t>
      </w:r>
    </w:p>
    <w:p w14:paraId="0FFC2514" w14:textId="7CF3BD84" w:rsidR="00046D4F" w:rsidRDefault="00046D4F" w:rsidP="001966AE">
      <w:pPr>
        <w:pStyle w:val="Listenabsatz"/>
        <w:numPr>
          <w:ilvl w:val="1"/>
          <w:numId w:val="1"/>
        </w:numPr>
      </w:pPr>
      <w:r>
        <w:t>In Uroa</w:t>
      </w:r>
      <w:r w:rsidR="001966AE">
        <w:t xml:space="preserve"> (</w:t>
      </w:r>
      <w:r w:rsidR="001966AE" w:rsidRPr="001966AE">
        <w:t>OH0213U4</w:t>
      </w:r>
      <w:r w:rsidR="001966AE">
        <w:t>)</w:t>
      </w:r>
      <w:r>
        <w:t xml:space="preserve"> </w:t>
      </w:r>
      <w:r w:rsidR="001966AE">
        <w:t xml:space="preserve">you </w:t>
      </w:r>
      <w:r>
        <w:t>report two different numbers of fishers 7 and 8, why?</w:t>
      </w:r>
    </w:p>
    <w:p w14:paraId="4BD70B01" w14:textId="39566C44" w:rsidR="00196083" w:rsidRDefault="001966AE" w:rsidP="001966AE">
      <w:pPr>
        <w:pStyle w:val="Listenabsatz"/>
        <w:numPr>
          <w:ilvl w:val="1"/>
          <w:numId w:val="1"/>
        </w:numPr>
      </w:pPr>
      <w:r>
        <w:t xml:space="preserve">Column </w:t>
      </w:r>
      <w:r w:rsidR="005E11F6">
        <w:t>U</w:t>
      </w:r>
      <w:r>
        <w:t xml:space="preserve"> (Q B6): </w:t>
      </w:r>
      <w:r w:rsidR="00196083">
        <w:t>What doe</w:t>
      </w:r>
      <w:r>
        <w:t xml:space="preserve"> you</w:t>
      </w:r>
      <w:r w:rsidR="00196083">
        <w:t xml:space="preserve"> mean with storms?</w:t>
      </w:r>
      <w:r>
        <w:t xml:space="preserve"> A period during the monsoon season? If </w:t>
      </w:r>
      <w:proofErr w:type="gramStart"/>
      <w:r>
        <w:t>so</w:t>
      </w:r>
      <w:proofErr w:type="gramEnd"/>
      <w:r>
        <w:t xml:space="preserve"> which period is that and how long does it last?</w:t>
      </w:r>
    </w:p>
    <w:p w14:paraId="228B3E49" w14:textId="77777777" w:rsidR="001966AE" w:rsidRDefault="001966AE" w:rsidP="003F5D8F">
      <w:pPr>
        <w:pStyle w:val="Listenabsatz"/>
        <w:numPr>
          <w:ilvl w:val="0"/>
          <w:numId w:val="1"/>
        </w:numPr>
      </w:pPr>
      <w:r>
        <w:t xml:space="preserve">Data C.2 &amp; C.4 </w:t>
      </w:r>
    </w:p>
    <w:p w14:paraId="24666D78" w14:textId="5A7641CC" w:rsidR="003940FC" w:rsidRDefault="003940FC" w:rsidP="001966AE">
      <w:pPr>
        <w:pStyle w:val="Listenabsatz"/>
        <w:numPr>
          <w:ilvl w:val="1"/>
          <w:numId w:val="1"/>
        </w:numPr>
      </w:pPr>
      <w:r>
        <w:t xml:space="preserve">Participant </w:t>
      </w:r>
      <w:r w:rsidR="001966AE">
        <w:t>18 (</w:t>
      </w:r>
      <w:r w:rsidR="001966AE" w:rsidRPr="001966AE">
        <w:t>OH0221P18</w:t>
      </w:r>
      <w:r w:rsidR="001966AE">
        <w:t>):</w:t>
      </w:r>
      <w:r>
        <w:t xml:space="preserve"> </w:t>
      </w:r>
      <w:r w:rsidR="001966AE">
        <w:t>W</w:t>
      </w:r>
      <w:r>
        <w:t xml:space="preserve">hy </w:t>
      </w:r>
      <w:r w:rsidR="001966AE">
        <w:t>do you put</w:t>
      </w:r>
      <w:r>
        <w:t xml:space="preserve"> dragnet</w:t>
      </w:r>
      <w:r w:rsidR="001966AE">
        <w:t xml:space="preserve"> (N)</w:t>
      </w:r>
      <w:r>
        <w:t xml:space="preserve"> if in Data A. </w:t>
      </w:r>
      <w:r w:rsidR="001966AE">
        <w:t>he reports to use</w:t>
      </w:r>
      <w:r>
        <w:t xml:space="preserve"> floatnet?</w:t>
      </w:r>
      <w:r w:rsidR="001966AE">
        <w:t xml:space="preserve"> Which one is it?</w:t>
      </w:r>
    </w:p>
    <w:p w14:paraId="0E194AD0" w14:textId="77777777" w:rsidR="006E6C1C" w:rsidRDefault="003940FC" w:rsidP="006E6C1C">
      <w:pPr>
        <w:pStyle w:val="Listenabsatz"/>
        <w:numPr>
          <w:ilvl w:val="1"/>
          <w:numId w:val="1"/>
        </w:numPr>
      </w:pPr>
      <w:r>
        <w:t xml:space="preserve">Why is </w:t>
      </w:r>
      <w:r w:rsidR="001966AE">
        <w:t xml:space="preserve">Participant </w:t>
      </w:r>
      <w:r>
        <w:t>20</w:t>
      </w:r>
      <w:r w:rsidR="001966AE">
        <w:t xml:space="preserve"> (</w:t>
      </w:r>
      <w:r w:rsidR="001966AE" w:rsidRPr="001966AE">
        <w:t>OH0221P20</w:t>
      </w:r>
      <w:r w:rsidR="001966AE">
        <w:t>)</w:t>
      </w:r>
      <w:r>
        <w:t xml:space="preserve"> reporting on his second gear? </w:t>
      </w:r>
    </w:p>
    <w:p w14:paraId="77091241" w14:textId="6A0C41B0" w:rsidR="000426A0" w:rsidRDefault="006E6C1C" w:rsidP="006E6C1C">
      <w:pPr>
        <w:pStyle w:val="Listenabsatz"/>
        <w:numPr>
          <w:ilvl w:val="1"/>
          <w:numId w:val="1"/>
        </w:numPr>
      </w:pPr>
      <w:r>
        <w:t>Participant 6 (</w:t>
      </w:r>
      <w:r w:rsidRPr="006E6C1C">
        <w:t>OH0214C6</w:t>
      </w:r>
      <w:r>
        <w:t xml:space="preserve">): </w:t>
      </w:r>
      <w:r w:rsidR="000426A0">
        <w:t xml:space="preserve">Why is </w:t>
      </w:r>
      <w:r>
        <w:t>the fisher</w:t>
      </w:r>
      <w:r w:rsidR="000426A0">
        <w:t xml:space="preserve"> reporting 2100 in kati_kati but only 1400</w:t>
      </w:r>
      <w:r>
        <w:t xml:space="preserve"> in</w:t>
      </w:r>
      <w:r w:rsidR="000426A0">
        <w:t xml:space="preserve"> aliopanza? </w:t>
      </w:r>
      <w:r w:rsidR="00503658">
        <w:t xml:space="preserve">Is this true? Did the fisher fish less when he started fishing or is it a mistake? </w:t>
      </w:r>
    </w:p>
    <w:p w14:paraId="6D1E7B82" w14:textId="59C397E3" w:rsidR="00320AA8" w:rsidRDefault="00241043" w:rsidP="00503658">
      <w:pPr>
        <w:pStyle w:val="Listenabsatz"/>
        <w:numPr>
          <w:ilvl w:val="1"/>
          <w:numId w:val="1"/>
        </w:numPr>
      </w:pPr>
      <w:r>
        <w:t>Participant 10 (</w:t>
      </w:r>
      <w:r w:rsidRPr="00503658">
        <w:t>OH0214C10</w:t>
      </w:r>
      <w:r w:rsidR="00503658">
        <w:t xml:space="preserve">). </w:t>
      </w:r>
      <w:r>
        <w:t>Did you forget to put the information from</w:t>
      </w:r>
      <w:r w:rsidR="00320AA8">
        <w:t xml:space="preserve"> Kati_Kati?</w:t>
      </w:r>
      <w:r>
        <w:t xml:space="preserve"> Or did the fisher not report on this? </w:t>
      </w:r>
      <w:r w:rsidR="00320AA8">
        <w:t xml:space="preserve"> </w:t>
      </w:r>
    </w:p>
    <w:p w14:paraId="590F38A9" w14:textId="77777777" w:rsidR="00241043" w:rsidRDefault="00241043" w:rsidP="003F5D8F">
      <w:pPr>
        <w:pStyle w:val="Listenabsatz"/>
        <w:numPr>
          <w:ilvl w:val="0"/>
          <w:numId w:val="1"/>
        </w:numPr>
      </w:pPr>
      <w:r>
        <w:t>Data C.3. &amp; C.5</w:t>
      </w:r>
    </w:p>
    <w:p w14:paraId="73793EAD" w14:textId="55E20F5F" w:rsidR="00320AA8" w:rsidRDefault="00241043" w:rsidP="00241043">
      <w:pPr>
        <w:pStyle w:val="Listenabsatz"/>
        <w:numPr>
          <w:ilvl w:val="1"/>
          <w:numId w:val="1"/>
        </w:numPr>
      </w:pPr>
      <w:r>
        <w:t xml:space="preserve">Participant </w:t>
      </w:r>
      <w:r w:rsidR="00AF0D43">
        <w:t>4</w:t>
      </w:r>
      <w:r>
        <w:t xml:space="preserve"> (</w:t>
      </w:r>
      <w:r w:rsidR="00AF0D43" w:rsidRPr="00AF0D43">
        <w:t>OH0213U4</w:t>
      </w:r>
      <w:r>
        <w:t xml:space="preserve">): Why does the fisher report on Anguiliformes, if in B.2. he says, he does not fish this species. </w:t>
      </w:r>
    </w:p>
    <w:p w14:paraId="12310014" w14:textId="10288388" w:rsidR="006F5DD9" w:rsidRDefault="00AF0D43" w:rsidP="00AF0D43">
      <w:pPr>
        <w:pStyle w:val="Listenabsatz"/>
        <w:numPr>
          <w:ilvl w:val="1"/>
          <w:numId w:val="1"/>
        </w:numPr>
      </w:pPr>
      <w:r>
        <w:t>Participant 10 (</w:t>
      </w:r>
      <w:r w:rsidRPr="00503658">
        <w:t>OH0214C10</w:t>
      </w:r>
      <w:r>
        <w:t xml:space="preserve">): </w:t>
      </w:r>
      <w:r w:rsidR="00D13E54">
        <w:t>The fisher</w:t>
      </w:r>
      <w:r w:rsidR="006F5DD9">
        <w:t xml:space="preserve"> only catches squids</w:t>
      </w:r>
      <w:r>
        <w:t xml:space="preserve"> (B.4). In “Data C2. &amp; C.4” he says that he used to catch 20 when he </w:t>
      </w:r>
      <w:proofErr w:type="gramStart"/>
      <w:r>
        <w:t>started</w:t>
      </w:r>
      <w:proofErr w:type="gramEnd"/>
      <w:r>
        <w:t xml:space="preserve"> and he still catches 20. But when in “C.3. &amp; C.5” asked again how much </w:t>
      </w:r>
      <w:proofErr w:type="gramStart"/>
      <w:r>
        <w:t>did his catch change over time</w:t>
      </w:r>
      <w:proofErr w:type="gramEnd"/>
      <w:r>
        <w:t xml:space="preserve">, he suddenly says he used to catch less (10) when he started. </w:t>
      </w:r>
      <w:r w:rsidR="006F5DD9">
        <w:t xml:space="preserve">Is that a mistake? </w:t>
      </w:r>
    </w:p>
    <w:p w14:paraId="570DB19A" w14:textId="5E4896ED" w:rsidR="00920D5D" w:rsidRDefault="00D13E54" w:rsidP="00D13E54">
      <w:pPr>
        <w:pStyle w:val="Listenabsatz"/>
        <w:numPr>
          <w:ilvl w:val="1"/>
          <w:numId w:val="1"/>
        </w:numPr>
      </w:pPr>
      <w:r>
        <w:t>Participant 5 (</w:t>
      </w:r>
      <w:r w:rsidRPr="00D13E54">
        <w:t>OH0213U5</w:t>
      </w:r>
      <w:r>
        <w:t xml:space="preserve">): </w:t>
      </w:r>
      <w:r w:rsidR="00920D5D">
        <w:t>Please check if the fisher really caught much less Octopus and Anguilliformes</w:t>
      </w:r>
      <w:r>
        <w:t xml:space="preserve"> when he started fishing compared to today</w:t>
      </w:r>
      <w:r w:rsidR="00920D5D">
        <w:t>. It is possible</w:t>
      </w:r>
      <w:r>
        <w:t xml:space="preserve"> (though unlikely</w:t>
      </w:r>
      <w:proofErr w:type="gramStart"/>
      <w:r>
        <w:t>)</w:t>
      </w:r>
      <w:proofErr w:type="gramEnd"/>
      <w:r w:rsidR="00920D5D">
        <w:t xml:space="preserve"> but we need to check.</w:t>
      </w:r>
    </w:p>
    <w:p w14:paraId="2DF91C28" w14:textId="4D2910A3" w:rsidR="003F5D8F" w:rsidRDefault="003F5D8F" w:rsidP="003F5D8F"/>
    <w:sectPr w:rsidR="003F5D8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3CC74E8"/>
    <w:multiLevelType w:val="hybridMultilevel"/>
    <w:tmpl w:val="6478D5F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080A50"/>
    <w:multiLevelType w:val="hybridMultilevel"/>
    <w:tmpl w:val="C11AB2D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944B21"/>
    <w:multiLevelType w:val="hybridMultilevel"/>
    <w:tmpl w:val="CABC047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F81656"/>
    <w:multiLevelType w:val="hybridMultilevel"/>
    <w:tmpl w:val="30EAF67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srAwNDa2MDe3NDFX0lEKTi0uzszPAykwrwUAUt1gYCwAAAA="/>
  </w:docVars>
  <w:rsids>
    <w:rsidRoot w:val="003F5D8F"/>
    <w:rsid w:val="000071F6"/>
    <w:rsid w:val="00010DA1"/>
    <w:rsid w:val="0001759B"/>
    <w:rsid w:val="000223BF"/>
    <w:rsid w:val="0002778C"/>
    <w:rsid w:val="000426A0"/>
    <w:rsid w:val="00046D4F"/>
    <w:rsid w:val="00054BE4"/>
    <w:rsid w:val="00060CA0"/>
    <w:rsid w:val="000715B5"/>
    <w:rsid w:val="000A3130"/>
    <w:rsid w:val="000B3A74"/>
    <w:rsid w:val="000D0F71"/>
    <w:rsid w:val="00170AEF"/>
    <w:rsid w:val="00196083"/>
    <w:rsid w:val="001966AE"/>
    <w:rsid w:val="001A0AA8"/>
    <w:rsid w:val="00230B87"/>
    <w:rsid w:val="002319BB"/>
    <w:rsid w:val="00241043"/>
    <w:rsid w:val="00241A01"/>
    <w:rsid w:val="002548AB"/>
    <w:rsid w:val="00266C23"/>
    <w:rsid w:val="002819C2"/>
    <w:rsid w:val="00286D23"/>
    <w:rsid w:val="0029181C"/>
    <w:rsid w:val="002B442D"/>
    <w:rsid w:val="002C368B"/>
    <w:rsid w:val="002F3B76"/>
    <w:rsid w:val="00316167"/>
    <w:rsid w:val="00320AA8"/>
    <w:rsid w:val="00353969"/>
    <w:rsid w:val="00366D1B"/>
    <w:rsid w:val="003940FC"/>
    <w:rsid w:val="003C0B60"/>
    <w:rsid w:val="003F5D8F"/>
    <w:rsid w:val="00426BC3"/>
    <w:rsid w:val="004316DD"/>
    <w:rsid w:val="00451498"/>
    <w:rsid w:val="00452F03"/>
    <w:rsid w:val="00483B2B"/>
    <w:rsid w:val="004910A1"/>
    <w:rsid w:val="004F40FE"/>
    <w:rsid w:val="00503658"/>
    <w:rsid w:val="005064D3"/>
    <w:rsid w:val="00543664"/>
    <w:rsid w:val="005511A5"/>
    <w:rsid w:val="00565C91"/>
    <w:rsid w:val="00575AEA"/>
    <w:rsid w:val="00586A8F"/>
    <w:rsid w:val="005B515F"/>
    <w:rsid w:val="005C6A2A"/>
    <w:rsid w:val="005E11F6"/>
    <w:rsid w:val="005E6B60"/>
    <w:rsid w:val="006140FD"/>
    <w:rsid w:val="00642328"/>
    <w:rsid w:val="0067051B"/>
    <w:rsid w:val="00677AB4"/>
    <w:rsid w:val="00687264"/>
    <w:rsid w:val="006E2212"/>
    <w:rsid w:val="006E6C1C"/>
    <w:rsid w:val="006F5DD9"/>
    <w:rsid w:val="0070415C"/>
    <w:rsid w:val="007A6630"/>
    <w:rsid w:val="007B48D1"/>
    <w:rsid w:val="007E5AC3"/>
    <w:rsid w:val="00827513"/>
    <w:rsid w:val="008468FC"/>
    <w:rsid w:val="00881BDC"/>
    <w:rsid w:val="008B4552"/>
    <w:rsid w:val="0091761B"/>
    <w:rsid w:val="00920D5D"/>
    <w:rsid w:val="00931320"/>
    <w:rsid w:val="009405AE"/>
    <w:rsid w:val="009615CA"/>
    <w:rsid w:val="009A3AA6"/>
    <w:rsid w:val="009B40B5"/>
    <w:rsid w:val="009C6178"/>
    <w:rsid w:val="009D1D2B"/>
    <w:rsid w:val="009F3371"/>
    <w:rsid w:val="00A0674A"/>
    <w:rsid w:val="00A13351"/>
    <w:rsid w:val="00A20C26"/>
    <w:rsid w:val="00A239D5"/>
    <w:rsid w:val="00A62A48"/>
    <w:rsid w:val="00AA2093"/>
    <w:rsid w:val="00AB729D"/>
    <w:rsid w:val="00AE5543"/>
    <w:rsid w:val="00AF0D43"/>
    <w:rsid w:val="00B56C24"/>
    <w:rsid w:val="00B77457"/>
    <w:rsid w:val="00B807E0"/>
    <w:rsid w:val="00BD5049"/>
    <w:rsid w:val="00C15A15"/>
    <w:rsid w:val="00C4063A"/>
    <w:rsid w:val="00C913D7"/>
    <w:rsid w:val="00CA3AC2"/>
    <w:rsid w:val="00CC3436"/>
    <w:rsid w:val="00CD1AA6"/>
    <w:rsid w:val="00D05642"/>
    <w:rsid w:val="00D13E54"/>
    <w:rsid w:val="00D14E6C"/>
    <w:rsid w:val="00D23B98"/>
    <w:rsid w:val="00D42F90"/>
    <w:rsid w:val="00D50BA0"/>
    <w:rsid w:val="00D55AF9"/>
    <w:rsid w:val="00D64B44"/>
    <w:rsid w:val="00D65E9E"/>
    <w:rsid w:val="00D84A75"/>
    <w:rsid w:val="00D90A52"/>
    <w:rsid w:val="00D9609A"/>
    <w:rsid w:val="00E0784C"/>
    <w:rsid w:val="00E6477A"/>
    <w:rsid w:val="00E721AE"/>
    <w:rsid w:val="00E72BE9"/>
    <w:rsid w:val="00E7320E"/>
    <w:rsid w:val="00ED325D"/>
    <w:rsid w:val="00F1385B"/>
    <w:rsid w:val="00FC3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D7F205C"/>
  <w15:chartTrackingRefBased/>
  <w15:docId w15:val="{BA9FD4F3-3C9C-4B8B-9534-7D0CDF8A1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i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51498"/>
    <w:rPr>
      <w:i w:val="0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3C0B60"/>
    <w:pPr>
      <w:keepNext/>
      <w:keepLines/>
      <w:spacing w:before="240" w:after="0"/>
      <w:outlineLvl w:val="0"/>
    </w:pPr>
    <w:rPr>
      <w:rFonts w:eastAsiaTheme="majorEastAsia" w:cstheme="majorBidi"/>
      <w:color w:val="2E74B5" w:themeColor="accent1" w:themeShade="BF"/>
      <w:sz w:val="28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3C0B60"/>
    <w:rPr>
      <w:rFonts w:eastAsiaTheme="majorEastAsia" w:cstheme="majorBidi"/>
      <w:color w:val="2E74B5" w:themeColor="accent1" w:themeShade="BF"/>
      <w:sz w:val="28"/>
      <w:szCs w:val="32"/>
    </w:rPr>
  </w:style>
  <w:style w:type="paragraph" w:styleId="Listenabsatz">
    <w:name w:val="List Paragraph"/>
    <w:basedOn w:val="Standard"/>
    <w:uiPriority w:val="34"/>
    <w:qFormat/>
    <w:rsid w:val="003F5D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1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9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5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9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sel</dc:creator>
  <cp:keywords/>
  <dc:description/>
  <cp:lastModifiedBy>Ursel</cp:lastModifiedBy>
  <cp:revision>3</cp:revision>
  <dcterms:created xsi:type="dcterms:W3CDTF">2021-04-06T08:06:00Z</dcterms:created>
  <dcterms:modified xsi:type="dcterms:W3CDTF">2021-04-06T08:07:00Z</dcterms:modified>
</cp:coreProperties>
</file>